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2DB78" w14:textId="77777777" w:rsidR="00586C79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>
        <w:rPr>
          <w:sz w:val="24"/>
          <w:szCs w:val="24"/>
        </w:rPr>
        <w:t>ANEXO I</w:t>
      </w:r>
    </w:p>
    <w:p w14:paraId="10AA5227" w14:textId="6670987B" w:rsidR="00586C79" w:rsidRPr="000A3C52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auto"/>
          <w:sz w:val="28"/>
          <w:szCs w:val="28"/>
        </w:rPr>
      </w:pPr>
      <w:r w:rsidRPr="000A3C52">
        <w:rPr>
          <w:rFonts w:ascii="Calibri" w:hAnsi="Calibri"/>
          <w:b/>
          <w:color w:val="auto"/>
          <w:sz w:val="28"/>
          <w:szCs w:val="28"/>
        </w:rPr>
        <w:t xml:space="preserve">Edital Nead Nº </w:t>
      </w:r>
      <w:r w:rsidR="00627DC4">
        <w:rPr>
          <w:rFonts w:ascii="Calibri" w:hAnsi="Calibri"/>
          <w:b/>
          <w:color w:val="auto"/>
          <w:sz w:val="28"/>
          <w:szCs w:val="28"/>
        </w:rPr>
        <w:t>027</w:t>
      </w:r>
      <w:r w:rsidR="000F3DF9">
        <w:rPr>
          <w:rFonts w:ascii="Calibri" w:hAnsi="Calibri"/>
          <w:b/>
          <w:color w:val="auto"/>
          <w:sz w:val="28"/>
          <w:szCs w:val="28"/>
        </w:rPr>
        <w:t>/2023</w:t>
      </w:r>
    </w:p>
    <w:p w14:paraId="36776DB5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p w14:paraId="1EB8785F" w14:textId="77777777" w:rsidR="00586C79" w:rsidRDefault="00586C79" w:rsidP="00586C79">
      <w:pPr>
        <w:jc w:val="center"/>
        <w:rPr>
          <w:rFonts w:cs="Helvetica-Bold"/>
          <w:b/>
          <w:bCs/>
          <w:sz w:val="28"/>
          <w:szCs w:val="28"/>
        </w:rPr>
      </w:pPr>
      <w:r>
        <w:rPr>
          <w:rFonts w:cs="Helvetica-Bold"/>
          <w:b/>
          <w:bCs/>
          <w:sz w:val="28"/>
          <w:szCs w:val="28"/>
        </w:rPr>
        <w:t>FORMULÁRIO DE INSCRIÇÃO</w:t>
      </w:r>
    </w:p>
    <w:p w14:paraId="25EE9028" w14:textId="77777777" w:rsidR="00586C79" w:rsidRDefault="00586C79" w:rsidP="00586C79">
      <w:pPr>
        <w:jc w:val="center"/>
        <w:rPr>
          <w:rFonts w:cs="Helvetica-Bold"/>
          <w:b/>
          <w:bCs/>
          <w:sz w:val="28"/>
          <w:szCs w:val="28"/>
        </w:rPr>
      </w:pPr>
    </w:p>
    <w:p w14:paraId="4C1D187C" w14:textId="77777777" w:rsidR="00586C79" w:rsidRPr="00FB7B14" w:rsidRDefault="00586C79" w:rsidP="00586C79">
      <w:pPr>
        <w:adjustRightInd w:val="0"/>
        <w:jc w:val="both"/>
        <w:rPr>
          <w:rFonts w:cs="Helvetica-Bold"/>
          <w:b/>
          <w:bCs/>
          <w:sz w:val="28"/>
          <w:szCs w:val="28"/>
        </w:rPr>
      </w:pPr>
    </w:p>
    <w:p w14:paraId="1341319B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-Bold"/>
          <w:b/>
          <w:bCs/>
          <w:sz w:val="28"/>
          <w:szCs w:val="28"/>
        </w:rPr>
      </w:pPr>
      <w:r w:rsidRPr="00FB7B14">
        <w:rPr>
          <w:rFonts w:cs="Helvetica-Bold"/>
          <w:b/>
          <w:bCs/>
          <w:sz w:val="28"/>
          <w:szCs w:val="28"/>
        </w:rPr>
        <w:t>DADOS PESSOAIS:</w:t>
      </w:r>
    </w:p>
    <w:p w14:paraId="4718B1A5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ANDIDATO:</w:t>
      </w:r>
    </w:p>
    <w:p w14:paraId="1963D279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 xml:space="preserve">RG nº:                                                                DATA DA </w:t>
      </w:r>
      <w:r w:rsidRPr="00FB7B14">
        <w:rPr>
          <w:rFonts w:cs="Helvetica"/>
          <w:sz w:val="28"/>
          <w:szCs w:val="28"/>
        </w:rPr>
        <w:t>EXPEDIÇÃO:</w:t>
      </w:r>
    </w:p>
    <w:p w14:paraId="258E230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PF</w:t>
      </w:r>
      <w:r>
        <w:rPr>
          <w:rFonts w:cs="Helvetica"/>
          <w:sz w:val="28"/>
          <w:szCs w:val="28"/>
        </w:rPr>
        <w:t xml:space="preserve"> nº</w:t>
      </w:r>
      <w:r w:rsidRPr="00FB7B14">
        <w:rPr>
          <w:rFonts w:cs="Helvetica"/>
          <w:sz w:val="28"/>
          <w:szCs w:val="28"/>
        </w:rPr>
        <w:t xml:space="preserve">: </w:t>
      </w:r>
    </w:p>
    <w:p w14:paraId="58E2B0CA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ÍTULO ELEITOR</w:t>
      </w:r>
      <w:r>
        <w:rPr>
          <w:rFonts w:cs="Helvetica"/>
          <w:sz w:val="28"/>
          <w:szCs w:val="28"/>
        </w:rPr>
        <w:t xml:space="preserve"> n</w:t>
      </w:r>
      <w:r>
        <w:rPr>
          <w:rFonts w:ascii="Arial" w:hAnsi="Arial" w:cs="Arial"/>
          <w:sz w:val="28"/>
          <w:szCs w:val="28"/>
        </w:rPr>
        <w:t>º</w:t>
      </w:r>
      <w:r w:rsidRPr="00FB7B14">
        <w:rPr>
          <w:rFonts w:cs="Helvetica"/>
          <w:sz w:val="28"/>
          <w:szCs w:val="28"/>
        </w:rPr>
        <w:t>:</w:t>
      </w:r>
    </w:p>
    <w:p w14:paraId="0BA508C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>NÚMERO DO PIS:</w:t>
      </w:r>
    </w:p>
    <w:p w14:paraId="554E9A80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>DATA DE NASCIMENTO:</w:t>
      </w:r>
    </w:p>
    <w:p w14:paraId="438A030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ENDEREÇO RES</w:t>
      </w:r>
      <w:r>
        <w:rPr>
          <w:rFonts w:cs="Helvetica"/>
          <w:sz w:val="28"/>
          <w:szCs w:val="28"/>
        </w:rPr>
        <w:t>IDENCIAL</w:t>
      </w:r>
      <w:r w:rsidRPr="00FB7B14">
        <w:rPr>
          <w:rFonts w:cs="Helvetica"/>
          <w:sz w:val="28"/>
          <w:szCs w:val="28"/>
        </w:rPr>
        <w:t xml:space="preserve">:                                                               </w:t>
      </w:r>
      <w:r>
        <w:rPr>
          <w:rFonts w:cs="Helvetica"/>
          <w:sz w:val="28"/>
          <w:szCs w:val="28"/>
        </w:rPr>
        <w:tab/>
      </w:r>
      <w:r>
        <w:rPr>
          <w:rFonts w:cs="Helvetica"/>
          <w:sz w:val="28"/>
          <w:szCs w:val="28"/>
        </w:rPr>
        <w:tab/>
      </w:r>
      <w:r w:rsidRPr="00FB7B14">
        <w:rPr>
          <w:rFonts w:cs="Helvetica"/>
          <w:sz w:val="28"/>
          <w:szCs w:val="28"/>
        </w:rPr>
        <w:t xml:space="preserve"> </w:t>
      </w:r>
    </w:p>
    <w:p w14:paraId="20A31E47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ab/>
      </w:r>
      <w:r>
        <w:rPr>
          <w:rFonts w:cs="Helvetica"/>
          <w:sz w:val="28"/>
          <w:szCs w:val="28"/>
        </w:rPr>
        <w:tab/>
      </w:r>
      <w:r w:rsidRPr="00FB7B14">
        <w:rPr>
          <w:rFonts w:cs="Helvetica"/>
          <w:sz w:val="28"/>
          <w:szCs w:val="28"/>
        </w:rPr>
        <w:t xml:space="preserve"> </w:t>
      </w:r>
      <w:r>
        <w:rPr>
          <w:rFonts w:cs="Helvetica"/>
          <w:sz w:val="28"/>
          <w:szCs w:val="28"/>
        </w:rPr>
        <w:t xml:space="preserve"> </w:t>
      </w:r>
    </w:p>
    <w:p w14:paraId="2CCD5180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OMPLEMENTO:</w:t>
      </w:r>
    </w:p>
    <w:p w14:paraId="5BBC6ED2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IDADE:                                                                                  CEP:</w:t>
      </w:r>
    </w:p>
    <w:p w14:paraId="66F44787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ELEFONE PARA CONTATO:</w:t>
      </w:r>
    </w:p>
    <w:p w14:paraId="4468ECB2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ELEFONE CELULAR:</w:t>
      </w:r>
    </w:p>
    <w:p w14:paraId="084D3CAA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E-MAIL:</w:t>
      </w:r>
    </w:p>
    <w:p w14:paraId="6E3536CA" w14:textId="16CED7B0" w:rsidR="005F229D" w:rsidRPr="005F229D" w:rsidRDefault="00C67B64" w:rsidP="005F229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D</w:t>
      </w:r>
      <w:r w:rsidR="005F229D" w:rsidRPr="005F229D">
        <w:rPr>
          <w:rFonts w:ascii="Arial" w:hAnsi="Arial" w:cs="Arial"/>
          <w:sz w:val="24"/>
          <w:szCs w:val="24"/>
        </w:rPr>
        <w:t>isciplina para qual está se candidatando</w:t>
      </w:r>
      <w:r>
        <w:rPr>
          <w:rFonts w:ascii="Arial" w:hAnsi="Arial" w:cs="Arial"/>
          <w:sz w:val="24"/>
          <w:szCs w:val="24"/>
        </w:rPr>
        <w:t>:</w:t>
      </w:r>
    </w:p>
    <w:p w14:paraId="161CEAA0" w14:textId="62BD3C90" w:rsidR="00586C79" w:rsidRDefault="00586C79" w:rsidP="00586C79">
      <w:pPr>
        <w:adjustRightInd w:val="0"/>
        <w:jc w:val="both"/>
        <w:rPr>
          <w:rFonts w:cs="Helvetica"/>
          <w:sz w:val="28"/>
          <w:szCs w:val="28"/>
        </w:rPr>
      </w:pPr>
    </w:p>
    <w:p w14:paraId="14C2A515" w14:textId="5BE6D5E7" w:rsidR="005F229D" w:rsidRPr="002272D5" w:rsidRDefault="005F229D" w:rsidP="005F229D">
      <w:pPr>
        <w:pStyle w:val="PargrafodaLista"/>
        <w:shd w:val="clear" w:color="auto" w:fill="FFFFFF"/>
        <w:tabs>
          <w:tab w:val="left" w:pos="601"/>
        </w:tabs>
        <w:adjustRightInd w:val="0"/>
        <w:spacing w:line="360" w:lineRule="auto"/>
        <w:ind w:left="1435"/>
        <w:jc w:val="both"/>
        <w:rPr>
          <w:rFonts w:ascii="Arial" w:hAnsi="Arial" w:cs="Arial"/>
          <w:b/>
          <w:bCs/>
          <w:sz w:val="24"/>
          <w:szCs w:val="24"/>
        </w:rPr>
      </w:pPr>
    </w:p>
    <w:p w14:paraId="10C94758" w14:textId="77777777" w:rsidR="005F229D" w:rsidRPr="00FB7B14" w:rsidRDefault="005F229D" w:rsidP="00586C79">
      <w:pPr>
        <w:adjustRightInd w:val="0"/>
        <w:jc w:val="both"/>
        <w:rPr>
          <w:rFonts w:cs="Helvetica"/>
          <w:sz w:val="28"/>
          <w:szCs w:val="28"/>
        </w:rPr>
      </w:pPr>
    </w:p>
    <w:p w14:paraId="4C732AAC" w14:textId="77777777" w:rsidR="00E56143" w:rsidRDefault="00E56143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6E61BDAF" w14:textId="12EA956D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 xml:space="preserve">Londrina, ______ de </w:t>
      </w:r>
      <w:r>
        <w:rPr>
          <w:rFonts w:cs="Helvetica"/>
          <w:sz w:val="28"/>
          <w:szCs w:val="28"/>
        </w:rPr>
        <w:t xml:space="preserve">_________________ </w:t>
      </w:r>
      <w:r w:rsidRPr="00FB7B14">
        <w:rPr>
          <w:rFonts w:cs="Helvetica"/>
          <w:sz w:val="28"/>
          <w:szCs w:val="28"/>
        </w:rPr>
        <w:t>de 20</w:t>
      </w:r>
      <w:r>
        <w:rPr>
          <w:rFonts w:cs="Helvetica"/>
          <w:sz w:val="28"/>
          <w:szCs w:val="28"/>
        </w:rPr>
        <w:t>23</w:t>
      </w:r>
      <w:r w:rsidRPr="00FB7B14">
        <w:rPr>
          <w:rFonts w:cs="Helvetica"/>
          <w:sz w:val="28"/>
          <w:szCs w:val="28"/>
        </w:rPr>
        <w:t>.</w:t>
      </w:r>
    </w:p>
    <w:p w14:paraId="36B6E04E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20C7E262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2F449F79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76A69E93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_____________________________________________</w:t>
      </w:r>
    </w:p>
    <w:p w14:paraId="711E6163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Assinatura do</w:t>
      </w:r>
      <w:r>
        <w:rPr>
          <w:rFonts w:cs="Helvetica"/>
          <w:sz w:val="28"/>
          <w:szCs w:val="28"/>
        </w:rPr>
        <w:t xml:space="preserve"> (a)</w:t>
      </w:r>
      <w:r w:rsidRPr="00FB7B14">
        <w:rPr>
          <w:rFonts w:cs="Helvetica"/>
          <w:sz w:val="28"/>
          <w:szCs w:val="28"/>
        </w:rPr>
        <w:t xml:space="preserve"> candidato</w:t>
      </w:r>
      <w:r>
        <w:rPr>
          <w:rFonts w:cs="Helvetica"/>
          <w:sz w:val="28"/>
          <w:szCs w:val="28"/>
        </w:rPr>
        <w:t xml:space="preserve"> (a) </w:t>
      </w:r>
    </w:p>
    <w:p w14:paraId="358B1A10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4739E79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52934672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7026FF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38EF7F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0ECB2A9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232D2890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1679EA0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2EB7C184" w14:textId="3145B962" w:rsidR="00586C79" w:rsidRPr="000A3C52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 w:rsidRPr="000A3C52">
        <w:rPr>
          <w:sz w:val="24"/>
          <w:szCs w:val="24"/>
        </w:rPr>
        <w:lastRenderedPageBreak/>
        <w:t>ANEXO 2</w:t>
      </w:r>
    </w:p>
    <w:p w14:paraId="5A87ABC2" w14:textId="6DA8D2C7" w:rsidR="00586C79" w:rsidRPr="005F229D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trike/>
          <w:color w:val="FF0000"/>
          <w:sz w:val="28"/>
          <w:szCs w:val="28"/>
        </w:rPr>
      </w:pPr>
      <w:r w:rsidRPr="000A3C52">
        <w:rPr>
          <w:rFonts w:ascii="Calibri" w:hAnsi="Calibri"/>
          <w:b/>
          <w:color w:val="auto"/>
          <w:sz w:val="28"/>
          <w:szCs w:val="28"/>
        </w:rPr>
        <w:t>Edital Nead Nº</w:t>
      </w:r>
      <w:r w:rsidR="000F3DF9">
        <w:rPr>
          <w:rFonts w:ascii="Calibri" w:hAnsi="Calibri"/>
          <w:b/>
          <w:color w:val="auto"/>
          <w:sz w:val="28"/>
          <w:szCs w:val="28"/>
        </w:rPr>
        <w:t xml:space="preserve"> </w:t>
      </w:r>
      <w:r w:rsidR="00627DC4">
        <w:rPr>
          <w:rFonts w:ascii="Calibri" w:hAnsi="Calibri"/>
          <w:b/>
          <w:color w:val="auto"/>
          <w:sz w:val="28"/>
          <w:szCs w:val="28"/>
        </w:rPr>
        <w:t>027</w:t>
      </w:r>
      <w:r w:rsidR="000F3DF9">
        <w:rPr>
          <w:rFonts w:ascii="Calibri" w:hAnsi="Calibri"/>
          <w:b/>
          <w:color w:val="auto"/>
          <w:sz w:val="28"/>
          <w:szCs w:val="28"/>
        </w:rPr>
        <w:t>/2023</w:t>
      </w:r>
    </w:p>
    <w:p w14:paraId="21D52445" w14:textId="77777777" w:rsidR="00586C79" w:rsidRPr="000A3C52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auto"/>
          <w:sz w:val="28"/>
          <w:szCs w:val="28"/>
        </w:rPr>
      </w:pPr>
      <w:r w:rsidRPr="000A3C52">
        <w:rPr>
          <w:rFonts w:ascii="Calibri" w:hAnsi="Calibri"/>
          <w:b/>
          <w:color w:val="auto"/>
          <w:sz w:val="28"/>
          <w:szCs w:val="28"/>
        </w:rPr>
        <w:t>Tabela de Pontuação</w:t>
      </w:r>
    </w:p>
    <w:p w14:paraId="08DD2909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tbl>
      <w:tblPr>
        <w:tblStyle w:val="TableNormal1"/>
        <w:tblW w:w="10216" w:type="dxa"/>
        <w:tblInd w:w="264" w:type="dxa"/>
        <w:tblLayout w:type="fixed"/>
        <w:tblCellMar>
          <w:left w:w="10" w:type="dxa"/>
          <w:right w:w="5" w:type="dxa"/>
        </w:tblCellMar>
        <w:tblLook w:val="01E0" w:firstRow="1" w:lastRow="1" w:firstColumn="1" w:lastColumn="1" w:noHBand="0" w:noVBand="0"/>
      </w:tblPr>
      <w:tblGrid>
        <w:gridCol w:w="1710"/>
        <w:gridCol w:w="1277"/>
        <w:gridCol w:w="2974"/>
        <w:gridCol w:w="1703"/>
        <w:gridCol w:w="1276"/>
        <w:gridCol w:w="1276"/>
      </w:tblGrid>
      <w:tr w:rsidR="00586C79" w:rsidRPr="0096653E" w14:paraId="23CC0972" w14:textId="77777777" w:rsidTr="006D4FED">
        <w:trPr>
          <w:trHeight w:val="397"/>
        </w:trPr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7BFA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TEM</w:t>
            </w:r>
          </w:p>
        </w:tc>
        <w:tc>
          <w:tcPr>
            <w:tcW w:w="42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A350F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DESCRIÇÃO/FUNÇÃ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40A848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os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12F9F2D7" w14:textId="77777777" w:rsidR="00586C79" w:rsidRPr="00644795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64479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REENCHER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/>
          </w:tcPr>
          <w:p w14:paraId="19E5E69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uação máxima</w:t>
            </w:r>
          </w:p>
        </w:tc>
      </w:tr>
      <w:tr w:rsidR="00586C79" w:rsidRPr="0096653E" w14:paraId="3F969F06" w14:textId="77777777" w:rsidTr="007C1A10">
        <w:trPr>
          <w:trHeight w:val="699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593250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FORMAÇÃO</w:t>
            </w:r>
          </w:p>
          <w:p w14:paraId="5900ED8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ACADÊMICA </w:t>
            </w:r>
          </w:p>
          <w:p w14:paraId="13A599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2EF6F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Graduaçã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9D56D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D1A03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F8933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5665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A4405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454B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7DD84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DDE85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272A5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8F680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</w:tr>
      <w:tr w:rsidR="00586C79" w:rsidRPr="0096653E" w14:paraId="22337BAE" w14:textId="77777777" w:rsidTr="007C1A10">
        <w:trPr>
          <w:trHeight w:val="469"/>
        </w:trPr>
        <w:tc>
          <w:tcPr>
            <w:tcW w:w="1710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105F71C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89D06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04F9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specialização</w:t>
            </w:r>
          </w:p>
          <w:p w14:paraId="08F5A41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360 h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A3CA0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08B8FE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1C13F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7BB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559CAD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1C807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C799F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FB74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9AA253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63588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7CB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DCE56D1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16869C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DAE967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CF1C4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est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D05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04FCE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B60DD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CC7E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EE9C560" w14:textId="77777777" w:rsidTr="007C1A10">
        <w:trPr>
          <w:trHeight w:val="46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FE55E9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D6B092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4AAA0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16ABE3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1029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DDE6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2223F2" w14:textId="77777777" w:rsidTr="007C1A10">
        <w:trPr>
          <w:trHeight w:val="469"/>
        </w:trPr>
        <w:tc>
          <w:tcPr>
            <w:tcW w:w="1710" w:type="dxa"/>
            <w:tcBorders>
              <w:left w:val="single" w:sz="4" w:space="0" w:color="000000"/>
              <w:right w:val="single" w:sz="4" w:space="0" w:color="000000"/>
            </w:tcBorders>
          </w:tcPr>
          <w:p w14:paraId="0945B0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1A1E8D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6D568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uto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9DEA5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132D46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B6F59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B93C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80AA36" w14:textId="77777777" w:rsidTr="007C1A10">
        <w:trPr>
          <w:trHeight w:val="471"/>
        </w:trPr>
        <w:tc>
          <w:tcPr>
            <w:tcW w:w="17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9DA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CC2B8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2BDD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4EDEB9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9139D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478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5B7429C0" w14:textId="77777777" w:rsidTr="007C1A10">
        <w:trPr>
          <w:trHeight w:val="79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ED2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  <w:p w14:paraId="72B60B3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DOCÊNCIA </w:t>
            </w:r>
          </w:p>
          <w:p w14:paraId="4CDA512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  <w:p w14:paraId="6E67C99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dores da UEL</w:t>
            </w:r>
          </w:p>
          <w:p w14:paraId="1EAD74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7D4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45FF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5D30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agistéri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E90A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strike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cência de Educação Superior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081E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A3707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 por an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DD23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5FA5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  <w:p w14:paraId="6831D9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A0D1072" w14:textId="77777777" w:rsidTr="007C1A10">
        <w:trPr>
          <w:trHeight w:val="21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12728C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F8BD8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FFC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A6A07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662AD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85D2B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Professor/ Coordenação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F0BBA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5C9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Formador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9F81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39FDC1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C88E6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40</w:t>
            </w:r>
          </w:p>
        </w:tc>
      </w:tr>
      <w:tr w:rsidR="00586C79" w:rsidRPr="0096653E" w14:paraId="4635179F" w14:textId="77777777" w:rsidTr="007C1A10">
        <w:trPr>
          <w:trHeight w:val="207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323C89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AD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834E5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6231C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91BAF8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289B0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0AAC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05C7BA0" w14:textId="77777777" w:rsidTr="007C1A10">
        <w:trPr>
          <w:trHeight w:val="213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DD7FB7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7C43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09D0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FE3C2F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BC7A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D97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49CA8E82" w14:textId="77777777" w:rsidTr="007C1A10">
        <w:trPr>
          <w:trHeight w:val="37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46FF757A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4AA6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E947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685D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Orientador em EaD</w:t>
            </w: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3DE82C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 orientaçã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08C8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B66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1AD9D1F" w14:textId="77777777" w:rsidTr="007C1A10">
        <w:trPr>
          <w:trHeight w:val="211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AC9F627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F529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4DE23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EB38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Conteudist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EA64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305E6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1726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64ADD43" w14:textId="77777777" w:rsidTr="007C1A10">
        <w:trPr>
          <w:trHeight w:val="204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C719CB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959B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7D5B3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7215BD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CE3C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FEC5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5A6F6A" w14:textId="77777777" w:rsidTr="007C1A10">
        <w:trPr>
          <w:trHeight w:val="22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1171F6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1C27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17E0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CFD684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95C74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BC3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0BD9AFB" w14:textId="77777777" w:rsidTr="007C1A10">
        <w:trPr>
          <w:trHeight w:val="20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3370F1E7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FCED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CBFB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Assistente à Docênci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6D93F0A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40557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DD0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584BA7" w14:textId="77777777" w:rsidTr="007C1A10">
        <w:trPr>
          <w:trHeight w:val="34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04EF43B6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055D4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D77E8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81E01E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C7E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9C35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3261676" w14:textId="77777777" w:rsidTr="007C1A10">
        <w:trPr>
          <w:trHeight w:val="20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1E5B3E7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7B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A18C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D5CCE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em Coordenação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2521C9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3188B8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6C7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CC9DD7" w14:textId="77777777" w:rsidTr="007C1A10">
        <w:trPr>
          <w:trHeight w:val="343"/>
        </w:trPr>
        <w:tc>
          <w:tcPr>
            <w:tcW w:w="1710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7387DE8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2D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6357D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32D754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A419C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3E10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D1176C2" w14:textId="77777777" w:rsidTr="007C1A10">
        <w:trPr>
          <w:trHeight w:val="204"/>
        </w:trPr>
        <w:tc>
          <w:tcPr>
            <w:tcW w:w="171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D001D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ariado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9E392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**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A87CD8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 voluntári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  <w:vAlign w:val="center"/>
          </w:tcPr>
          <w:p w14:paraId="36E3DE8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DD976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1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05E52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576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</w:tr>
      <w:tr w:rsidR="00586C79" w:rsidRPr="0096653E" w14:paraId="2ADC1B9E" w14:textId="77777777" w:rsidTr="007C1A10">
        <w:trPr>
          <w:trHeight w:val="209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205B62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2A19E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FEEE1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  <w:vAlign w:val="center"/>
          </w:tcPr>
          <w:p w14:paraId="4BEC30A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12D1F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D575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7FF9166" w14:textId="77777777" w:rsidTr="007C1A10">
        <w:trPr>
          <w:trHeight w:val="348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91C37A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906899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098862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5C1C0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F202F3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8011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99EB309" w14:textId="77777777" w:rsidTr="007C1A10">
        <w:trPr>
          <w:trHeight w:val="474"/>
        </w:trPr>
        <w:tc>
          <w:tcPr>
            <w:tcW w:w="7664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9C40F" w14:textId="77777777" w:rsidR="00586C79" w:rsidRPr="0096653E" w:rsidRDefault="00586C79" w:rsidP="007C1A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TOTAL    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632A4B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A7DF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0</w:t>
            </w:r>
          </w:p>
        </w:tc>
      </w:tr>
    </w:tbl>
    <w:p w14:paraId="08473F5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0564CC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9CCCD3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sectPr w:rsidR="00586C79" w:rsidSect="00760130">
      <w:headerReference w:type="default" r:id="rId8"/>
      <w:pgSz w:w="11930" w:h="16850"/>
      <w:pgMar w:top="640" w:right="56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4E89E" w14:textId="77777777" w:rsidR="000F7ACD" w:rsidRDefault="000F7ACD" w:rsidP="00E05E38">
      <w:r>
        <w:separator/>
      </w:r>
    </w:p>
  </w:endnote>
  <w:endnote w:type="continuationSeparator" w:id="0">
    <w:p w14:paraId="474A0EDB" w14:textId="77777777" w:rsidR="000F7ACD" w:rsidRDefault="000F7ACD" w:rsidP="00E05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38145" w14:textId="77777777" w:rsidR="000F7ACD" w:rsidRDefault="000F7ACD" w:rsidP="00E05E38">
      <w:r>
        <w:separator/>
      </w:r>
    </w:p>
  </w:footnote>
  <w:footnote w:type="continuationSeparator" w:id="0">
    <w:p w14:paraId="49BCB59B" w14:textId="77777777" w:rsidR="000F7ACD" w:rsidRDefault="000F7ACD" w:rsidP="00E05E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32DE3" w14:textId="7DD10BD5" w:rsidR="0002047A" w:rsidRDefault="0002047A">
    <w:pPr>
      <w:pStyle w:val="Cabealho"/>
    </w:pPr>
    <w:r>
      <w:rPr>
        <w:noProof/>
        <w:lang w:eastAsia="pt-BR" w:bidi="ar-SA"/>
      </w:rPr>
      <w:drawing>
        <wp:inline distT="0" distB="0" distL="0" distR="0" wp14:anchorId="7F993796" wp14:editId="42FD04BE">
          <wp:extent cx="6276975" cy="823210"/>
          <wp:effectExtent l="0" t="0" r="0" b="0"/>
          <wp:docPr id="1" name="Imagem 1" descr="Assinatura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ssinatura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9444" cy="827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307102" w14:textId="77777777" w:rsidR="0002047A" w:rsidRDefault="0002047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1BA2"/>
    <w:multiLevelType w:val="multilevel"/>
    <w:tmpl w:val="1A767708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" w15:restartNumberingAfterBreak="0">
    <w:nsid w:val="073C4884"/>
    <w:multiLevelType w:val="multilevel"/>
    <w:tmpl w:val="43022AF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34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" w15:restartNumberingAfterBreak="0">
    <w:nsid w:val="0A68582B"/>
    <w:multiLevelType w:val="multilevel"/>
    <w:tmpl w:val="F98E48D4"/>
    <w:lvl w:ilvl="0">
      <w:start w:val="6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8"/>
      <w:numFmt w:val="decimal"/>
      <w:lvlText w:val="%1.%2."/>
      <w:lvlJc w:val="left"/>
      <w:pPr>
        <w:ind w:left="200" w:hanging="624"/>
      </w:pPr>
      <w:rPr>
        <w:rFonts w:hint="default"/>
        <w:w w:val="100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3" w15:restartNumberingAfterBreak="0">
    <w:nsid w:val="139D265B"/>
    <w:multiLevelType w:val="hybridMultilevel"/>
    <w:tmpl w:val="5AD07B86"/>
    <w:lvl w:ilvl="0" w:tplc="625E4FFE">
      <w:start w:val="1"/>
      <w:numFmt w:val="decimal"/>
      <w:lvlText w:val="7.%1"/>
      <w:lvlJc w:val="left"/>
      <w:pPr>
        <w:ind w:left="720" w:hanging="360"/>
      </w:pPr>
      <w:rPr>
        <w:rFonts w:hint="default"/>
        <w:strike w:val="0"/>
        <w:color w:val="000000" w:themeColor="text1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352D8"/>
    <w:multiLevelType w:val="multilevel"/>
    <w:tmpl w:val="597A04DC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5" w15:restartNumberingAfterBreak="0">
    <w:nsid w:val="180D5BEB"/>
    <w:multiLevelType w:val="hybridMultilevel"/>
    <w:tmpl w:val="425A0902"/>
    <w:lvl w:ilvl="0" w:tplc="974A6BC0">
      <w:start w:val="2"/>
      <w:numFmt w:val="lowerLetter"/>
      <w:lvlText w:val="%1."/>
      <w:lvlJc w:val="left"/>
      <w:pPr>
        <w:ind w:left="14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754A8"/>
    <w:multiLevelType w:val="hybridMultilevel"/>
    <w:tmpl w:val="8C7AAAA0"/>
    <w:lvl w:ilvl="0" w:tplc="6CD24D20">
      <w:start w:val="7"/>
      <w:numFmt w:val="decimal"/>
      <w:lvlText w:val="5.%1"/>
      <w:lvlJc w:val="left"/>
      <w:pPr>
        <w:ind w:left="815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904" w:hanging="360"/>
      </w:pPr>
    </w:lvl>
    <w:lvl w:ilvl="2" w:tplc="0416001B" w:tentative="1">
      <w:start w:val="1"/>
      <w:numFmt w:val="lowerRoman"/>
      <w:lvlText w:val="%3."/>
      <w:lvlJc w:val="right"/>
      <w:pPr>
        <w:ind w:left="2624" w:hanging="180"/>
      </w:pPr>
    </w:lvl>
    <w:lvl w:ilvl="3" w:tplc="0416000F" w:tentative="1">
      <w:start w:val="1"/>
      <w:numFmt w:val="decimal"/>
      <w:lvlText w:val="%4."/>
      <w:lvlJc w:val="left"/>
      <w:pPr>
        <w:ind w:left="3344" w:hanging="360"/>
      </w:pPr>
    </w:lvl>
    <w:lvl w:ilvl="4" w:tplc="04160019" w:tentative="1">
      <w:start w:val="1"/>
      <w:numFmt w:val="lowerLetter"/>
      <w:lvlText w:val="%5."/>
      <w:lvlJc w:val="left"/>
      <w:pPr>
        <w:ind w:left="4064" w:hanging="360"/>
      </w:pPr>
    </w:lvl>
    <w:lvl w:ilvl="5" w:tplc="0416001B" w:tentative="1">
      <w:start w:val="1"/>
      <w:numFmt w:val="lowerRoman"/>
      <w:lvlText w:val="%6."/>
      <w:lvlJc w:val="right"/>
      <w:pPr>
        <w:ind w:left="4784" w:hanging="180"/>
      </w:pPr>
    </w:lvl>
    <w:lvl w:ilvl="6" w:tplc="0416000F" w:tentative="1">
      <w:start w:val="1"/>
      <w:numFmt w:val="decimal"/>
      <w:lvlText w:val="%7."/>
      <w:lvlJc w:val="left"/>
      <w:pPr>
        <w:ind w:left="5504" w:hanging="360"/>
      </w:pPr>
    </w:lvl>
    <w:lvl w:ilvl="7" w:tplc="04160019" w:tentative="1">
      <w:start w:val="1"/>
      <w:numFmt w:val="lowerLetter"/>
      <w:lvlText w:val="%8."/>
      <w:lvlJc w:val="left"/>
      <w:pPr>
        <w:ind w:left="6224" w:hanging="360"/>
      </w:pPr>
    </w:lvl>
    <w:lvl w:ilvl="8" w:tplc="0416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7" w15:restartNumberingAfterBreak="0">
    <w:nsid w:val="28ED3490"/>
    <w:multiLevelType w:val="hybridMultilevel"/>
    <w:tmpl w:val="55E8F798"/>
    <w:lvl w:ilvl="0" w:tplc="431862F4">
      <w:start w:val="5"/>
      <w:numFmt w:val="lowerLetter"/>
      <w:lvlText w:val="%1."/>
      <w:lvlJc w:val="left"/>
      <w:pPr>
        <w:ind w:left="200" w:hanging="216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7018AFEE">
      <w:numFmt w:val="bullet"/>
      <w:lvlText w:val="•"/>
      <w:lvlJc w:val="left"/>
      <w:pPr>
        <w:ind w:left="1264" w:hanging="216"/>
      </w:pPr>
      <w:rPr>
        <w:rFonts w:hint="default"/>
        <w:lang w:val="en-US" w:eastAsia="en-US" w:bidi="en-US"/>
      </w:rPr>
    </w:lvl>
    <w:lvl w:ilvl="2" w:tplc="D21E55A0">
      <w:numFmt w:val="bullet"/>
      <w:lvlText w:val="•"/>
      <w:lvlJc w:val="left"/>
      <w:pPr>
        <w:ind w:left="2328" w:hanging="216"/>
      </w:pPr>
      <w:rPr>
        <w:rFonts w:hint="default"/>
        <w:lang w:val="en-US" w:eastAsia="en-US" w:bidi="en-US"/>
      </w:rPr>
    </w:lvl>
    <w:lvl w:ilvl="3" w:tplc="4FF82F38">
      <w:numFmt w:val="bullet"/>
      <w:lvlText w:val="•"/>
      <w:lvlJc w:val="left"/>
      <w:pPr>
        <w:ind w:left="3392" w:hanging="216"/>
      </w:pPr>
      <w:rPr>
        <w:rFonts w:hint="default"/>
        <w:lang w:val="en-US" w:eastAsia="en-US" w:bidi="en-US"/>
      </w:rPr>
    </w:lvl>
    <w:lvl w:ilvl="4" w:tplc="04D48270">
      <w:numFmt w:val="bullet"/>
      <w:lvlText w:val="•"/>
      <w:lvlJc w:val="left"/>
      <w:pPr>
        <w:ind w:left="4456" w:hanging="216"/>
      </w:pPr>
      <w:rPr>
        <w:rFonts w:hint="default"/>
        <w:lang w:val="en-US" w:eastAsia="en-US" w:bidi="en-US"/>
      </w:rPr>
    </w:lvl>
    <w:lvl w:ilvl="5" w:tplc="9C2CEC70">
      <w:numFmt w:val="bullet"/>
      <w:lvlText w:val="•"/>
      <w:lvlJc w:val="left"/>
      <w:pPr>
        <w:ind w:left="5520" w:hanging="216"/>
      </w:pPr>
      <w:rPr>
        <w:rFonts w:hint="default"/>
        <w:lang w:val="en-US" w:eastAsia="en-US" w:bidi="en-US"/>
      </w:rPr>
    </w:lvl>
    <w:lvl w:ilvl="6" w:tplc="4A285952">
      <w:numFmt w:val="bullet"/>
      <w:lvlText w:val="•"/>
      <w:lvlJc w:val="left"/>
      <w:pPr>
        <w:ind w:left="6584" w:hanging="216"/>
      </w:pPr>
      <w:rPr>
        <w:rFonts w:hint="default"/>
        <w:lang w:val="en-US" w:eastAsia="en-US" w:bidi="en-US"/>
      </w:rPr>
    </w:lvl>
    <w:lvl w:ilvl="7" w:tplc="F17E0E3C">
      <w:numFmt w:val="bullet"/>
      <w:lvlText w:val="•"/>
      <w:lvlJc w:val="left"/>
      <w:pPr>
        <w:ind w:left="7648" w:hanging="216"/>
      </w:pPr>
      <w:rPr>
        <w:rFonts w:hint="default"/>
        <w:lang w:val="en-US" w:eastAsia="en-US" w:bidi="en-US"/>
      </w:rPr>
    </w:lvl>
    <w:lvl w:ilvl="8" w:tplc="702A8FAC">
      <w:numFmt w:val="bullet"/>
      <w:lvlText w:val="•"/>
      <w:lvlJc w:val="left"/>
      <w:pPr>
        <w:ind w:left="8712" w:hanging="216"/>
      </w:pPr>
      <w:rPr>
        <w:rFonts w:hint="default"/>
        <w:lang w:val="en-US" w:eastAsia="en-US" w:bidi="en-US"/>
      </w:rPr>
    </w:lvl>
  </w:abstractNum>
  <w:abstractNum w:abstractNumId="8" w15:restartNumberingAfterBreak="0">
    <w:nsid w:val="2A471410"/>
    <w:multiLevelType w:val="hybridMultilevel"/>
    <w:tmpl w:val="85FED1F6"/>
    <w:lvl w:ilvl="0" w:tplc="865E2930">
      <w:start w:val="1"/>
      <w:numFmt w:val="lowerLetter"/>
      <w:lvlText w:val="%1."/>
      <w:lvlJc w:val="left"/>
      <w:pPr>
        <w:ind w:left="200" w:hanging="209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ED940B26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17744540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25F0B97E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9632790E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6EB6C1D2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168C3900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29668554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6CA0C33E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9" w15:restartNumberingAfterBreak="0">
    <w:nsid w:val="2CCB20E0"/>
    <w:multiLevelType w:val="multilevel"/>
    <w:tmpl w:val="5DC48B2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420" w:hanging="42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D2D5008"/>
    <w:multiLevelType w:val="hybridMultilevel"/>
    <w:tmpl w:val="FA52A7C0"/>
    <w:lvl w:ilvl="0" w:tplc="A64EA8A2">
      <w:start w:val="1"/>
      <w:numFmt w:val="decimal"/>
      <w:lvlText w:val="7.3.%1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DA43AC3"/>
    <w:multiLevelType w:val="multilevel"/>
    <w:tmpl w:val="9F4C8C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 w:val="0"/>
        <w:strike w:val="0"/>
        <w:color w:val="00000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 w:val="0"/>
        <w:i w:val="0"/>
        <w:iCs w:val="0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31891253"/>
    <w:multiLevelType w:val="multilevel"/>
    <w:tmpl w:val="523C3774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13" w15:restartNumberingAfterBreak="0">
    <w:nsid w:val="32D42CBC"/>
    <w:multiLevelType w:val="multilevel"/>
    <w:tmpl w:val="CB82C534"/>
    <w:lvl w:ilvl="0">
      <w:start w:val="5"/>
      <w:numFmt w:val="decimal"/>
      <w:lvlText w:val="%1."/>
      <w:lvlJc w:val="left"/>
      <w:pPr>
        <w:ind w:left="585" w:hanging="585"/>
      </w:pPr>
      <w:rPr>
        <w:rFonts w:eastAsia="Times New Roman" w:hint="default"/>
        <w:color w:val="000000" w:themeColor="text1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eastAsia="Times New Roman" w:hint="default"/>
        <w:color w:val="000000" w:themeColor="text1"/>
      </w:rPr>
    </w:lvl>
    <w:lvl w:ilvl="2">
      <w:start w:val="2"/>
      <w:numFmt w:val="decimal"/>
      <w:lvlText w:val="%1.%2.%3."/>
      <w:lvlJc w:val="left"/>
      <w:pPr>
        <w:ind w:left="2160" w:hanging="720"/>
      </w:pPr>
      <w:rPr>
        <w:rFonts w:eastAsia="Times New Roman"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 New Roman" w:hint="default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hint="default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="Times New Roman" w:hint="default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 New Roman" w:hint="default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hint="default"/>
        <w:color w:val="000000" w:themeColor="text1"/>
      </w:rPr>
    </w:lvl>
  </w:abstractNum>
  <w:abstractNum w:abstractNumId="14" w15:restartNumberingAfterBreak="0">
    <w:nsid w:val="35966B03"/>
    <w:multiLevelType w:val="hybridMultilevel"/>
    <w:tmpl w:val="59C2EC90"/>
    <w:lvl w:ilvl="0" w:tplc="17DEFE42">
      <w:start w:val="1"/>
      <w:numFmt w:val="lowerLetter"/>
      <w:lvlText w:val="%1."/>
      <w:lvlJc w:val="left"/>
      <w:pPr>
        <w:ind w:left="3186" w:hanging="209"/>
      </w:pPr>
      <w:rPr>
        <w:rFonts w:hint="default"/>
        <w:w w:val="100"/>
        <w:lang w:val="en-US" w:eastAsia="en-US" w:bidi="en-US"/>
      </w:rPr>
    </w:lvl>
    <w:lvl w:ilvl="1" w:tplc="E60ACEDC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4E36C3E8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37F87476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68DC1974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F61056CE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B46E4C8E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75164568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25E8992C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15" w15:restartNumberingAfterBreak="0">
    <w:nsid w:val="35E26025"/>
    <w:multiLevelType w:val="multilevel"/>
    <w:tmpl w:val="706EBFAC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16" w15:restartNumberingAfterBreak="0">
    <w:nsid w:val="3691219F"/>
    <w:multiLevelType w:val="multilevel"/>
    <w:tmpl w:val="2DB83E70"/>
    <w:lvl w:ilvl="0">
      <w:start w:val="9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1"/>
      <w:numFmt w:val="decimal"/>
      <w:lvlText w:val="8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7" w15:restartNumberingAfterBreak="0">
    <w:nsid w:val="39A77AA2"/>
    <w:multiLevelType w:val="multilevel"/>
    <w:tmpl w:val="068A4DE6"/>
    <w:lvl w:ilvl="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2.1"/>
      <w:lvlJc w:val="left"/>
      <w:pPr>
        <w:ind w:left="6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18" w15:restartNumberingAfterBreak="0">
    <w:nsid w:val="4144076F"/>
    <w:multiLevelType w:val="hybridMultilevel"/>
    <w:tmpl w:val="65107064"/>
    <w:lvl w:ilvl="0" w:tplc="2936797E">
      <w:start w:val="1"/>
      <w:numFmt w:val="decimal"/>
      <w:lvlText w:val="5.1.%1"/>
      <w:lvlJc w:val="left"/>
      <w:pPr>
        <w:ind w:left="1434" w:hanging="360"/>
      </w:pPr>
      <w:rPr>
        <w:rFonts w:hint="default"/>
        <w:color w:val="000000" w:themeColor="text1"/>
        <w:sz w:val="27"/>
      </w:r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9" w15:restartNumberingAfterBreak="0">
    <w:nsid w:val="45EB0A25"/>
    <w:multiLevelType w:val="hybridMultilevel"/>
    <w:tmpl w:val="446A20AA"/>
    <w:lvl w:ilvl="0" w:tplc="7206B520">
      <w:start w:val="2"/>
      <w:numFmt w:val="decimal"/>
      <w:lvlText w:val="5.%1"/>
      <w:lvlJc w:val="left"/>
      <w:pPr>
        <w:ind w:left="1434" w:hanging="360"/>
      </w:pPr>
      <w:rPr>
        <w:rFonts w:hint="default"/>
        <w:b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C1BD8"/>
    <w:multiLevelType w:val="multilevel"/>
    <w:tmpl w:val="7A78C0DC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eastAsia="Times New Roman" w:hint="default"/>
        <w:b w:val="0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314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435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592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71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870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991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148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21" w15:restartNumberingAfterBreak="0">
    <w:nsid w:val="4CC2029A"/>
    <w:multiLevelType w:val="multilevel"/>
    <w:tmpl w:val="0BD09D9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6"/>
      <w:numFmt w:val="decimal"/>
      <w:lvlText w:val="%1.%2"/>
      <w:lvlJc w:val="left"/>
      <w:pPr>
        <w:ind w:left="163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3274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4911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6188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7825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9102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0739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12016" w:hanging="1800"/>
      </w:pPr>
      <w:rPr>
        <w:rFonts w:hint="default"/>
        <w:b w:val="0"/>
        <w:u w:val="none"/>
      </w:rPr>
    </w:lvl>
  </w:abstractNum>
  <w:abstractNum w:abstractNumId="22" w15:restartNumberingAfterBreak="0">
    <w:nsid w:val="507E3F9C"/>
    <w:multiLevelType w:val="multilevel"/>
    <w:tmpl w:val="E5AA6A68"/>
    <w:lvl w:ilvl="0">
      <w:start w:val="1"/>
      <w:numFmt w:val="lowerLetter"/>
      <w:lvlText w:val="%1."/>
      <w:lvlJc w:val="left"/>
      <w:pPr>
        <w:tabs>
          <w:tab w:val="num" w:pos="859"/>
        </w:tabs>
        <w:ind w:left="1059" w:hanging="209"/>
      </w:pPr>
      <w:rPr>
        <w:w w:val="100"/>
        <w:lang w:val="en-US" w:eastAsia="en-US" w:bidi="en-US"/>
      </w:rPr>
    </w:lvl>
    <w:lvl w:ilvl="1">
      <w:numFmt w:val="bullet"/>
      <w:lvlText w:val=""/>
      <w:lvlJc w:val="left"/>
      <w:pPr>
        <w:tabs>
          <w:tab w:val="num" w:pos="0"/>
        </w:tabs>
        <w:ind w:left="1264" w:hanging="209"/>
      </w:pPr>
      <w:rPr>
        <w:rFonts w:ascii="Symbol" w:hAnsi="Symbol" w:cs="Symbol" w:hint="default"/>
        <w:lang w:val="en-US" w:eastAsia="en-US" w:bidi="en-US"/>
      </w:rPr>
    </w:lvl>
    <w:lvl w:ilvl="2">
      <w:numFmt w:val="bullet"/>
      <w:lvlText w:val=""/>
      <w:lvlJc w:val="left"/>
      <w:pPr>
        <w:tabs>
          <w:tab w:val="num" w:pos="0"/>
        </w:tabs>
        <w:ind w:left="2328" w:hanging="209"/>
      </w:pPr>
      <w:rPr>
        <w:rFonts w:ascii="Symbol" w:hAnsi="Symbol" w:cs="Symbol" w:hint="default"/>
        <w:lang w:val="en-US" w:eastAsia="en-US" w:bidi="en-US"/>
      </w:rPr>
    </w:lvl>
    <w:lvl w:ilvl="3">
      <w:numFmt w:val="bullet"/>
      <w:lvlText w:val=""/>
      <w:lvlJc w:val="left"/>
      <w:pPr>
        <w:tabs>
          <w:tab w:val="num" w:pos="0"/>
        </w:tabs>
        <w:ind w:left="3392" w:hanging="209"/>
      </w:pPr>
      <w:rPr>
        <w:rFonts w:ascii="Symbol" w:hAnsi="Symbol" w:cs="Symbol" w:hint="default"/>
        <w:lang w:val="en-US" w:eastAsia="en-US" w:bidi="en-US"/>
      </w:rPr>
    </w:lvl>
    <w:lvl w:ilvl="4">
      <w:numFmt w:val="bullet"/>
      <w:lvlText w:val=""/>
      <w:lvlJc w:val="left"/>
      <w:pPr>
        <w:tabs>
          <w:tab w:val="num" w:pos="0"/>
        </w:tabs>
        <w:ind w:left="4456" w:hanging="209"/>
      </w:pPr>
      <w:rPr>
        <w:rFonts w:ascii="Symbol" w:hAnsi="Symbol" w:cs="Symbol" w:hint="default"/>
        <w:lang w:val="en-US" w:eastAsia="en-US" w:bidi="en-US"/>
      </w:rPr>
    </w:lvl>
    <w:lvl w:ilvl="5">
      <w:numFmt w:val="bullet"/>
      <w:lvlText w:val=""/>
      <w:lvlJc w:val="left"/>
      <w:pPr>
        <w:tabs>
          <w:tab w:val="num" w:pos="0"/>
        </w:tabs>
        <w:ind w:left="5520" w:hanging="209"/>
      </w:pPr>
      <w:rPr>
        <w:rFonts w:ascii="Symbol" w:hAnsi="Symbol" w:cs="Symbol" w:hint="default"/>
        <w:lang w:val="en-US" w:eastAsia="en-US" w:bidi="en-US"/>
      </w:rPr>
    </w:lvl>
    <w:lvl w:ilvl="6">
      <w:numFmt w:val="bullet"/>
      <w:lvlText w:val=""/>
      <w:lvlJc w:val="left"/>
      <w:pPr>
        <w:tabs>
          <w:tab w:val="num" w:pos="0"/>
        </w:tabs>
        <w:ind w:left="6584" w:hanging="209"/>
      </w:pPr>
      <w:rPr>
        <w:rFonts w:ascii="Symbol" w:hAnsi="Symbol" w:cs="Symbol" w:hint="default"/>
        <w:lang w:val="en-US" w:eastAsia="en-US" w:bidi="en-US"/>
      </w:rPr>
    </w:lvl>
    <w:lvl w:ilvl="7">
      <w:numFmt w:val="bullet"/>
      <w:lvlText w:val=""/>
      <w:lvlJc w:val="left"/>
      <w:pPr>
        <w:tabs>
          <w:tab w:val="num" w:pos="0"/>
        </w:tabs>
        <w:ind w:left="7648" w:hanging="209"/>
      </w:pPr>
      <w:rPr>
        <w:rFonts w:ascii="Symbol" w:hAnsi="Symbol" w:cs="Symbol" w:hint="default"/>
        <w:lang w:val="en-US" w:eastAsia="en-US" w:bidi="en-US"/>
      </w:rPr>
    </w:lvl>
    <w:lvl w:ilvl="8">
      <w:numFmt w:val="bullet"/>
      <w:lvlText w:val=""/>
      <w:lvlJc w:val="left"/>
      <w:pPr>
        <w:tabs>
          <w:tab w:val="num" w:pos="0"/>
        </w:tabs>
        <w:ind w:left="8712" w:hanging="209"/>
      </w:pPr>
      <w:rPr>
        <w:rFonts w:ascii="Symbol" w:hAnsi="Symbol" w:cs="Symbol" w:hint="default"/>
        <w:lang w:val="en-US" w:eastAsia="en-US" w:bidi="en-US"/>
      </w:rPr>
    </w:lvl>
  </w:abstractNum>
  <w:abstractNum w:abstractNumId="23" w15:restartNumberingAfterBreak="0">
    <w:nsid w:val="50B622B3"/>
    <w:multiLevelType w:val="multilevel"/>
    <w:tmpl w:val="A78896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82D0794"/>
    <w:multiLevelType w:val="hybridMultilevel"/>
    <w:tmpl w:val="EF02CED0"/>
    <w:lvl w:ilvl="0" w:tplc="04160019">
      <w:start w:val="1"/>
      <w:numFmt w:val="lowerLetter"/>
      <w:lvlText w:val="%1."/>
      <w:lvlJc w:val="left"/>
      <w:pPr>
        <w:ind w:left="1434" w:hanging="360"/>
      </w:p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5" w15:restartNumberingAfterBreak="0">
    <w:nsid w:val="59EE43AA"/>
    <w:multiLevelType w:val="multilevel"/>
    <w:tmpl w:val="A9B623C8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1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26" w15:restartNumberingAfterBreak="0">
    <w:nsid w:val="5D136597"/>
    <w:multiLevelType w:val="hybridMultilevel"/>
    <w:tmpl w:val="59188B06"/>
    <w:lvl w:ilvl="0" w:tplc="3CE47526">
      <w:start w:val="2"/>
      <w:numFmt w:val="decimal"/>
      <w:lvlText w:val="6.%1"/>
      <w:lvlJc w:val="left"/>
      <w:pPr>
        <w:ind w:left="1077" w:hanging="360"/>
      </w:pPr>
      <w:rPr>
        <w:rFonts w:hint="default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E05BD1"/>
    <w:multiLevelType w:val="multilevel"/>
    <w:tmpl w:val="21B227C0"/>
    <w:lvl w:ilvl="0">
      <w:start w:val="8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4"/>
      <w:numFmt w:val="decimal"/>
      <w:lvlText w:val="8.%2"/>
      <w:lvlJc w:val="left"/>
      <w:pPr>
        <w:ind w:left="200" w:hanging="624"/>
      </w:pPr>
      <w:rPr>
        <w:rFonts w:hint="default"/>
        <w:w w:val="100"/>
        <w:sz w:val="27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28" w15:restartNumberingAfterBreak="0">
    <w:nsid w:val="62837D91"/>
    <w:multiLevelType w:val="hybridMultilevel"/>
    <w:tmpl w:val="98A8F692"/>
    <w:lvl w:ilvl="0" w:tplc="04160017">
      <w:start w:val="1"/>
      <w:numFmt w:val="lowerLetter"/>
      <w:lvlText w:val="%1)"/>
      <w:lvlJc w:val="left"/>
      <w:pPr>
        <w:ind w:left="1434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4" w:hanging="360"/>
      </w:pPr>
    </w:lvl>
    <w:lvl w:ilvl="2" w:tplc="0416001B" w:tentative="1">
      <w:start w:val="1"/>
      <w:numFmt w:val="lowerRoman"/>
      <w:lvlText w:val="%3."/>
      <w:lvlJc w:val="right"/>
      <w:pPr>
        <w:ind w:left="2514" w:hanging="180"/>
      </w:pPr>
    </w:lvl>
    <w:lvl w:ilvl="3" w:tplc="0416000F" w:tentative="1">
      <w:start w:val="1"/>
      <w:numFmt w:val="decimal"/>
      <w:lvlText w:val="%4."/>
      <w:lvlJc w:val="left"/>
      <w:pPr>
        <w:ind w:left="3234" w:hanging="360"/>
      </w:pPr>
    </w:lvl>
    <w:lvl w:ilvl="4" w:tplc="04160019" w:tentative="1">
      <w:start w:val="1"/>
      <w:numFmt w:val="lowerLetter"/>
      <w:lvlText w:val="%5."/>
      <w:lvlJc w:val="left"/>
      <w:pPr>
        <w:ind w:left="3954" w:hanging="360"/>
      </w:pPr>
    </w:lvl>
    <w:lvl w:ilvl="5" w:tplc="0416001B" w:tentative="1">
      <w:start w:val="1"/>
      <w:numFmt w:val="lowerRoman"/>
      <w:lvlText w:val="%6."/>
      <w:lvlJc w:val="right"/>
      <w:pPr>
        <w:ind w:left="4674" w:hanging="180"/>
      </w:pPr>
    </w:lvl>
    <w:lvl w:ilvl="6" w:tplc="0416000F" w:tentative="1">
      <w:start w:val="1"/>
      <w:numFmt w:val="decimal"/>
      <w:lvlText w:val="%7."/>
      <w:lvlJc w:val="left"/>
      <w:pPr>
        <w:ind w:left="5394" w:hanging="360"/>
      </w:pPr>
    </w:lvl>
    <w:lvl w:ilvl="7" w:tplc="04160019" w:tentative="1">
      <w:start w:val="1"/>
      <w:numFmt w:val="lowerLetter"/>
      <w:lvlText w:val="%8."/>
      <w:lvlJc w:val="left"/>
      <w:pPr>
        <w:ind w:left="6114" w:hanging="360"/>
      </w:pPr>
    </w:lvl>
    <w:lvl w:ilvl="8" w:tplc="0416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9" w15:restartNumberingAfterBreak="0">
    <w:nsid w:val="62E65446"/>
    <w:multiLevelType w:val="multilevel"/>
    <w:tmpl w:val="CB367804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0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0" w15:restartNumberingAfterBreak="0">
    <w:nsid w:val="67EC15E2"/>
    <w:multiLevelType w:val="hybridMultilevel"/>
    <w:tmpl w:val="DD9A1B00"/>
    <w:lvl w:ilvl="0" w:tplc="54F00196">
      <w:start w:val="1"/>
      <w:numFmt w:val="lowerLetter"/>
      <w:lvlText w:val="%1."/>
      <w:lvlJc w:val="left"/>
      <w:pPr>
        <w:ind w:left="3470" w:hanging="209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  <w:lang w:val="en-US" w:eastAsia="en-US" w:bidi="en-US"/>
      </w:rPr>
    </w:lvl>
    <w:lvl w:ilvl="1" w:tplc="3E9C5F0A">
      <w:numFmt w:val="bullet"/>
      <w:lvlText w:val="•"/>
      <w:lvlJc w:val="left"/>
      <w:pPr>
        <w:ind w:left="4534" w:hanging="209"/>
      </w:pPr>
      <w:rPr>
        <w:rFonts w:hint="default"/>
        <w:lang w:val="en-US" w:eastAsia="en-US" w:bidi="en-US"/>
      </w:rPr>
    </w:lvl>
    <w:lvl w:ilvl="2" w:tplc="8506C3EA">
      <w:numFmt w:val="bullet"/>
      <w:lvlText w:val="•"/>
      <w:lvlJc w:val="left"/>
      <w:pPr>
        <w:ind w:left="5598" w:hanging="209"/>
      </w:pPr>
      <w:rPr>
        <w:rFonts w:hint="default"/>
        <w:lang w:val="en-US" w:eastAsia="en-US" w:bidi="en-US"/>
      </w:rPr>
    </w:lvl>
    <w:lvl w:ilvl="3" w:tplc="96862624">
      <w:numFmt w:val="bullet"/>
      <w:lvlText w:val="•"/>
      <w:lvlJc w:val="left"/>
      <w:pPr>
        <w:ind w:left="6662" w:hanging="209"/>
      </w:pPr>
      <w:rPr>
        <w:rFonts w:hint="default"/>
        <w:lang w:val="en-US" w:eastAsia="en-US" w:bidi="en-US"/>
      </w:rPr>
    </w:lvl>
    <w:lvl w:ilvl="4" w:tplc="A2786FCE">
      <w:numFmt w:val="bullet"/>
      <w:lvlText w:val="•"/>
      <w:lvlJc w:val="left"/>
      <w:pPr>
        <w:ind w:left="7726" w:hanging="209"/>
      </w:pPr>
      <w:rPr>
        <w:rFonts w:hint="default"/>
        <w:lang w:val="en-US" w:eastAsia="en-US" w:bidi="en-US"/>
      </w:rPr>
    </w:lvl>
    <w:lvl w:ilvl="5" w:tplc="D25831BA">
      <w:numFmt w:val="bullet"/>
      <w:lvlText w:val="•"/>
      <w:lvlJc w:val="left"/>
      <w:pPr>
        <w:ind w:left="8790" w:hanging="209"/>
      </w:pPr>
      <w:rPr>
        <w:rFonts w:hint="default"/>
        <w:lang w:val="en-US" w:eastAsia="en-US" w:bidi="en-US"/>
      </w:rPr>
    </w:lvl>
    <w:lvl w:ilvl="6" w:tplc="3A1E1F68">
      <w:numFmt w:val="bullet"/>
      <w:lvlText w:val="•"/>
      <w:lvlJc w:val="left"/>
      <w:pPr>
        <w:ind w:left="9854" w:hanging="209"/>
      </w:pPr>
      <w:rPr>
        <w:rFonts w:hint="default"/>
        <w:lang w:val="en-US" w:eastAsia="en-US" w:bidi="en-US"/>
      </w:rPr>
    </w:lvl>
    <w:lvl w:ilvl="7" w:tplc="4CE8CE58">
      <w:numFmt w:val="bullet"/>
      <w:lvlText w:val="•"/>
      <w:lvlJc w:val="left"/>
      <w:pPr>
        <w:ind w:left="10918" w:hanging="209"/>
      </w:pPr>
      <w:rPr>
        <w:rFonts w:hint="default"/>
        <w:lang w:val="en-US" w:eastAsia="en-US" w:bidi="en-US"/>
      </w:rPr>
    </w:lvl>
    <w:lvl w:ilvl="8" w:tplc="BCBAB164">
      <w:numFmt w:val="bullet"/>
      <w:lvlText w:val="•"/>
      <w:lvlJc w:val="left"/>
      <w:pPr>
        <w:ind w:left="11982" w:hanging="209"/>
      </w:pPr>
      <w:rPr>
        <w:rFonts w:hint="default"/>
        <w:lang w:val="en-US" w:eastAsia="en-US" w:bidi="en-US"/>
      </w:rPr>
    </w:lvl>
  </w:abstractNum>
  <w:abstractNum w:abstractNumId="31" w15:restartNumberingAfterBreak="0">
    <w:nsid w:val="6A6F6881"/>
    <w:multiLevelType w:val="hybridMultilevel"/>
    <w:tmpl w:val="03C64422"/>
    <w:lvl w:ilvl="0" w:tplc="879836AE">
      <w:start w:val="1"/>
      <w:numFmt w:val="decimal"/>
      <w:lvlText w:val="13.%1"/>
      <w:lvlJc w:val="left"/>
      <w:pPr>
        <w:ind w:left="560" w:hanging="360"/>
      </w:pPr>
      <w:rPr>
        <w:rFonts w:hint="default"/>
        <w:strike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E4329"/>
    <w:multiLevelType w:val="multilevel"/>
    <w:tmpl w:val="768692F4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2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3" w15:restartNumberingAfterBreak="0">
    <w:nsid w:val="715224D2"/>
    <w:multiLevelType w:val="multilevel"/>
    <w:tmpl w:val="C41ABEBA"/>
    <w:lvl w:ilvl="0">
      <w:start w:val="1"/>
      <w:numFmt w:val="decimal"/>
      <w:lvlText w:val="%1."/>
      <w:lvlJc w:val="left"/>
      <w:pPr>
        <w:ind w:left="1581" w:hanging="725"/>
        <w:jc w:val="right"/>
      </w:pPr>
      <w:rPr>
        <w:rFonts w:hint="default"/>
        <w:b/>
        <w:bCs/>
        <w:spacing w:val="-2"/>
        <w:w w:val="100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498" w:hanging="725"/>
      </w:pPr>
      <w:rPr>
        <w:rFonts w:hint="default"/>
        <w:spacing w:val="-12"/>
        <w:w w:val="99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574" w:hanging="725"/>
      </w:pPr>
      <w:rPr>
        <w:rFonts w:ascii="Arial" w:eastAsia="Arial" w:hAnsi="Arial" w:cs="Arial" w:hint="default"/>
        <w:spacing w:val="-2"/>
        <w:w w:val="99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1640" w:hanging="72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10" w:hanging="72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380" w:hanging="72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750" w:hanging="72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20" w:hanging="72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490" w:hanging="725"/>
      </w:pPr>
      <w:rPr>
        <w:rFonts w:hint="default"/>
        <w:lang w:val="pt-PT" w:eastAsia="en-US" w:bidi="ar-SA"/>
      </w:rPr>
    </w:lvl>
  </w:abstractNum>
  <w:abstractNum w:abstractNumId="34" w15:restartNumberingAfterBreak="0">
    <w:nsid w:val="73001DAD"/>
    <w:multiLevelType w:val="multilevel"/>
    <w:tmpl w:val="460A43F8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  <w:color w:val="000000" w:themeColor="text1"/>
        <w:sz w:val="24"/>
      </w:rPr>
    </w:lvl>
  </w:abstractNum>
  <w:abstractNum w:abstractNumId="35" w15:restartNumberingAfterBreak="0">
    <w:nsid w:val="7A4509A6"/>
    <w:multiLevelType w:val="multilevel"/>
    <w:tmpl w:val="63D4462E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3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6" w15:restartNumberingAfterBreak="0">
    <w:nsid w:val="7A7067AB"/>
    <w:multiLevelType w:val="multilevel"/>
    <w:tmpl w:val="E1A645FA"/>
    <w:lvl w:ilvl="0">
      <w:start w:val="1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200" w:hanging="624"/>
      </w:pPr>
      <w:rPr>
        <w:rFonts w:ascii="Arial" w:hAnsi="Arial" w:cs="Arial" w:hint="default"/>
        <w:w w:val="100"/>
        <w:sz w:val="24"/>
        <w:szCs w:val="24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  <w:lang w:val="en-US" w:eastAsia="en-US" w:bidi="en-US"/>
      </w:rPr>
    </w:lvl>
  </w:abstractNum>
  <w:abstractNum w:abstractNumId="37" w15:restartNumberingAfterBreak="0">
    <w:nsid w:val="7E067845"/>
    <w:multiLevelType w:val="hybridMultilevel"/>
    <w:tmpl w:val="10B412CA"/>
    <w:lvl w:ilvl="0" w:tplc="D27220E4">
      <w:start w:val="1"/>
      <w:numFmt w:val="decimal"/>
      <w:lvlText w:val="11.%1"/>
      <w:lvlJc w:val="left"/>
      <w:pPr>
        <w:ind w:left="1352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072" w:hanging="360"/>
      </w:pPr>
    </w:lvl>
    <w:lvl w:ilvl="2" w:tplc="0416001B" w:tentative="1">
      <w:start w:val="1"/>
      <w:numFmt w:val="lowerRoman"/>
      <w:lvlText w:val="%3."/>
      <w:lvlJc w:val="right"/>
      <w:pPr>
        <w:ind w:left="2792" w:hanging="180"/>
      </w:pPr>
    </w:lvl>
    <w:lvl w:ilvl="3" w:tplc="0416000F" w:tentative="1">
      <w:start w:val="1"/>
      <w:numFmt w:val="decimal"/>
      <w:lvlText w:val="%4."/>
      <w:lvlJc w:val="left"/>
      <w:pPr>
        <w:ind w:left="3512" w:hanging="360"/>
      </w:pPr>
    </w:lvl>
    <w:lvl w:ilvl="4" w:tplc="04160019" w:tentative="1">
      <w:start w:val="1"/>
      <w:numFmt w:val="lowerLetter"/>
      <w:lvlText w:val="%5."/>
      <w:lvlJc w:val="left"/>
      <w:pPr>
        <w:ind w:left="4232" w:hanging="360"/>
      </w:pPr>
    </w:lvl>
    <w:lvl w:ilvl="5" w:tplc="0416001B" w:tentative="1">
      <w:start w:val="1"/>
      <w:numFmt w:val="lowerRoman"/>
      <w:lvlText w:val="%6."/>
      <w:lvlJc w:val="right"/>
      <w:pPr>
        <w:ind w:left="4952" w:hanging="180"/>
      </w:pPr>
    </w:lvl>
    <w:lvl w:ilvl="6" w:tplc="0416000F" w:tentative="1">
      <w:start w:val="1"/>
      <w:numFmt w:val="decimal"/>
      <w:lvlText w:val="%7."/>
      <w:lvlJc w:val="left"/>
      <w:pPr>
        <w:ind w:left="5672" w:hanging="360"/>
      </w:pPr>
    </w:lvl>
    <w:lvl w:ilvl="7" w:tplc="04160019" w:tentative="1">
      <w:start w:val="1"/>
      <w:numFmt w:val="lowerLetter"/>
      <w:lvlText w:val="%8."/>
      <w:lvlJc w:val="left"/>
      <w:pPr>
        <w:ind w:left="6392" w:hanging="360"/>
      </w:pPr>
    </w:lvl>
    <w:lvl w:ilvl="8" w:tplc="0416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8" w15:restartNumberingAfterBreak="0">
    <w:nsid w:val="7E5C69AE"/>
    <w:multiLevelType w:val="multilevel"/>
    <w:tmpl w:val="0EFAEDC2"/>
    <w:lvl w:ilvl="0">
      <w:start w:val="5"/>
      <w:numFmt w:val="decimal"/>
      <w:lvlText w:val="%1"/>
      <w:lvlJc w:val="left"/>
      <w:pPr>
        <w:ind w:left="1581" w:hanging="725"/>
      </w:pPr>
    </w:lvl>
    <w:lvl w:ilvl="1">
      <w:start w:val="1"/>
      <w:numFmt w:val="decimal"/>
      <w:lvlText w:val="%1.%2."/>
      <w:lvlJc w:val="left"/>
      <w:pPr>
        <w:ind w:left="1581" w:hanging="725"/>
      </w:pPr>
      <w:rPr>
        <w:rFonts w:ascii="Arial" w:eastAsia="Arial" w:hAnsi="Arial" w:cs="Arial"/>
        <w:sz w:val="24"/>
        <w:szCs w:val="24"/>
      </w:rPr>
    </w:lvl>
    <w:lvl w:ilvl="2">
      <w:start w:val="1"/>
      <w:numFmt w:val="decimal"/>
      <w:lvlText w:val="%1.%2.%3"/>
      <w:lvlJc w:val="left"/>
      <w:pPr>
        <w:ind w:left="1574" w:hanging="1088"/>
      </w:pPr>
      <w:rPr>
        <w:rFonts w:ascii="Arial" w:eastAsia="Arial" w:hAnsi="Arial" w:cs="Arial"/>
        <w:sz w:val="27"/>
        <w:szCs w:val="27"/>
      </w:rPr>
    </w:lvl>
    <w:lvl w:ilvl="3">
      <w:start w:val="1"/>
      <w:numFmt w:val="bullet"/>
      <w:lvlText w:val="•"/>
      <w:lvlJc w:val="left"/>
      <w:pPr>
        <w:ind w:left="4475" w:hanging="1088"/>
      </w:pPr>
    </w:lvl>
    <w:lvl w:ilvl="4">
      <w:start w:val="1"/>
      <w:numFmt w:val="bullet"/>
      <w:lvlText w:val="•"/>
      <w:lvlJc w:val="left"/>
      <w:pPr>
        <w:ind w:left="5440" w:hanging="1088"/>
      </w:pPr>
    </w:lvl>
    <w:lvl w:ilvl="5">
      <w:start w:val="1"/>
      <w:numFmt w:val="bullet"/>
      <w:lvlText w:val="•"/>
      <w:lvlJc w:val="left"/>
      <w:pPr>
        <w:ind w:left="6405" w:hanging="1088"/>
      </w:pPr>
    </w:lvl>
    <w:lvl w:ilvl="6">
      <w:start w:val="1"/>
      <w:numFmt w:val="bullet"/>
      <w:lvlText w:val="•"/>
      <w:lvlJc w:val="left"/>
      <w:pPr>
        <w:ind w:left="7370" w:hanging="1088"/>
      </w:pPr>
    </w:lvl>
    <w:lvl w:ilvl="7">
      <w:start w:val="1"/>
      <w:numFmt w:val="bullet"/>
      <w:lvlText w:val="•"/>
      <w:lvlJc w:val="left"/>
      <w:pPr>
        <w:ind w:left="8335" w:hanging="1088"/>
      </w:pPr>
    </w:lvl>
    <w:lvl w:ilvl="8">
      <w:start w:val="1"/>
      <w:numFmt w:val="bullet"/>
      <w:lvlText w:val="•"/>
      <w:lvlJc w:val="left"/>
      <w:pPr>
        <w:ind w:left="9300" w:hanging="1088"/>
      </w:pPr>
    </w:lvl>
  </w:abstractNum>
  <w:num w:numId="1" w16cid:durableId="1220675509">
    <w:abstractNumId w:val="7"/>
  </w:num>
  <w:num w:numId="2" w16cid:durableId="774441398">
    <w:abstractNumId w:val="8"/>
  </w:num>
  <w:num w:numId="3" w16cid:durableId="1961564931">
    <w:abstractNumId w:val="30"/>
  </w:num>
  <w:num w:numId="4" w16cid:durableId="786774002">
    <w:abstractNumId w:val="14"/>
  </w:num>
  <w:num w:numId="5" w16cid:durableId="541787603">
    <w:abstractNumId w:val="36"/>
  </w:num>
  <w:num w:numId="6" w16cid:durableId="1302005603">
    <w:abstractNumId w:val="23"/>
  </w:num>
  <w:num w:numId="7" w16cid:durableId="208762642">
    <w:abstractNumId w:val="17"/>
  </w:num>
  <w:num w:numId="8" w16cid:durableId="2098742532">
    <w:abstractNumId w:val="9"/>
  </w:num>
  <w:num w:numId="9" w16cid:durableId="1488403247">
    <w:abstractNumId w:val="29"/>
  </w:num>
  <w:num w:numId="10" w16cid:durableId="1171020934">
    <w:abstractNumId w:val="37"/>
  </w:num>
  <w:num w:numId="11" w16cid:durableId="479465557">
    <w:abstractNumId w:val="32"/>
  </w:num>
  <w:num w:numId="12" w16cid:durableId="1569413883">
    <w:abstractNumId w:val="31"/>
  </w:num>
  <w:num w:numId="13" w16cid:durableId="1185366242">
    <w:abstractNumId w:val="2"/>
  </w:num>
  <w:num w:numId="14" w16cid:durableId="480461497">
    <w:abstractNumId w:val="27"/>
  </w:num>
  <w:num w:numId="15" w16cid:durableId="91750442">
    <w:abstractNumId w:val="3"/>
  </w:num>
  <w:num w:numId="16" w16cid:durableId="1094280283">
    <w:abstractNumId w:val="10"/>
  </w:num>
  <w:num w:numId="17" w16cid:durableId="1395740222">
    <w:abstractNumId w:val="16"/>
  </w:num>
  <w:num w:numId="18" w16cid:durableId="1348557758">
    <w:abstractNumId w:val="4"/>
  </w:num>
  <w:num w:numId="19" w16cid:durableId="316081947">
    <w:abstractNumId w:val="25"/>
  </w:num>
  <w:num w:numId="20" w16cid:durableId="997919468">
    <w:abstractNumId w:val="35"/>
  </w:num>
  <w:num w:numId="21" w16cid:durableId="1646473067">
    <w:abstractNumId w:val="18"/>
  </w:num>
  <w:num w:numId="22" w16cid:durableId="1163348914">
    <w:abstractNumId w:val="19"/>
  </w:num>
  <w:num w:numId="23" w16cid:durableId="1727097312">
    <w:abstractNumId w:val="6"/>
  </w:num>
  <w:num w:numId="24" w16cid:durableId="1868135740">
    <w:abstractNumId w:val="0"/>
  </w:num>
  <w:num w:numId="25" w16cid:durableId="68158656">
    <w:abstractNumId w:val="15"/>
  </w:num>
  <w:num w:numId="26" w16cid:durableId="422605870">
    <w:abstractNumId w:val="28"/>
  </w:num>
  <w:num w:numId="27" w16cid:durableId="487401698">
    <w:abstractNumId w:val="26"/>
  </w:num>
  <w:num w:numId="28" w16cid:durableId="1288971093">
    <w:abstractNumId w:val="3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 w16cid:durableId="175048788">
    <w:abstractNumId w:val="34"/>
  </w:num>
  <w:num w:numId="30" w16cid:durableId="1886675395">
    <w:abstractNumId w:val="12"/>
  </w:num>
  <w:num w:numId="31" w16cid:durableId="443618454">
    <w:abstractNumId w:val="20"/>
  </w:num>
  <w:num w:numId="32" w16cid:durableId="1840193114">
    <w:abstractNumId w:val="1"/>
  </w:num>
  <w:num w:numId="33" w16cid:durableId="1219053146">
    <w:abstractNumId w:val="13"/>
  </w:num>
  <w:num w:numId="34" w16cid:durableId="423888879">
    <w:abstractNumId w:val="33"/>
  </w:num>
  <w:num w:numId="35" w16cid:durableId="661156196">
    <w:abstractNumId w:val="11"/>
  </w:num>
  <w:num w:numId="36" w16cid:durableId="911114042">
    <w:abstractNumId w:val="21"/>
  </w:num>
  <w:num w:numId="37" w16cid:durableId="1046952136">
    <w:abstractNumId w:val="22"/>
  </w:num>
  <w:num w:numId="38" w16cid:durableId="1815684020">
    <w:abstractNumId w:val="24"/>
  </w:num>
  <w:num w:numId="39" w16cid:durableId="217013367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DC0MLe0NDY0MTBU0lEKTi0uzszPAykwrgUAfV+knywAAAA="/>
  </w:docVars>
  <w:rsids>
    <w:rsidRoot w:val="0096023F"/>
    <w:rsid w:val="000071D5"/>
    <w:rsid w:val="0001592A"/>
    <w:rsid w:val="0002047A"/>
    <w:rsid w:val="00023250"/>
    <w:rsid w:val="00024943"/>
    <w:rsid w:val="00035107"/>
    <w:rsid w:val="00057ADB"/>
    <w:rsid w:val="00067721"/>
    <w:rsid w:val="00070D4E"/>
    <w:rsid w:val="00081D36"/>
    <w:rsid w:val="000A25D3"/>
    <w:rsid w:val="000A3C52"/>
    <w:rsid w:val="000C1376"/>
    <w:rsid w:val="000C7CA5"/>
    <w:rsid w:val="000D1BF9"/>
    <w:rsid w:val="000D792B"/>
    <w:rsid w:val="000D7EC1"/>
    <w:rsid w:val="000E76A8"/>
    <w:rsid w:val="000F0521"/>
    <w:rsid w:val="000F079E"/>
    <w:rsid w:val="000F3DF9"/>
    <w:rsid w:val="000F7ACD"/>
    <w:rsid w:val="001113EB"/>
    <w:rsid w:val="0012547C"/>
    <w:rsid w:val="0013548E"/>
    <w:rsid w:val="00154789"/>
    <w:rsid w:val="0016010D"/>
    <w:rsid w:val="00161A65"/>
    <w:rsid w:val="0016572F"/>
    <w:rsid w:val="0016582A"/>
    <w:rsid w:val="001670D7"/>
    <w:rsid w:val="001672BB"/>
    <w:rsid w:val="00184C9F"/>
    <w:rsid w:val="001977E0"/>
    <w:rsid w:val="001A4DE9"/>
    <w:rsid w:val="001B1DFF"/>
    <w:rsid w:val="001C0200"/>
    <w:rsid w:val="001C4D8C"/>
    <w:rsid w:val="001D7F2A"/>
    <w:rsid w:val="00202095"/>
    <w:rsid w:val="0020249F"/>
    <w:rsid w:val="00203AF5"/>
    <w:rsid w:val="00205AC7"/>
    <w:rsid w:val="00215288"/>
    <w:rsid w:val="00222E41"/>
    <w:rsid w:val="0022657F"/>
    <w:rsid w:val="002272D5"/>
    <w:rsid w:val="00230642"/>
    <w:rsid w:val="0023227D"/>
    <w:rsid w:val="00232BB2"/>
    <w:rsid w:val="00243DA4"/>
    <w:rsid w:val="002451EE"/>
    <w:rsid w:val="00270A00"/>
    <w:rsid w:val="002734D8"/>
    <w:rsid w:val="00290B5E"/>
    <w:rsid w:val="002C37EA"/>
    <w:rsid w:val="002D0679"/>
    <w:rsid w:val="002D4409"/>
    <w:rsid w:val="002E4F89"/>
    <w:rsid w:val="002E7B84"/>
    <w:rsid w:val="002F2CD2"/>
    <w:rsid w:val="002F32AE"/>
    <w:rsid w:val="002F3C70"/>
    <w:rsid w:val="003065D7"/>
    <w:rsid w:val="00334584"/>
    <w:rsid w:val="00344BD8"/>
    <w:rsid w:val="00360072"/>
    <w:rsid w:val="00362B2C"/>
    <w:rsid w:val="003673AC"/>
    <w:rsid w:val="003802F5"/>
    <w:rsid w:val="00392D2C"/>
    <w:rsid w:val="00396DBD"/>
    <w:rsid w:val="003B2AA6"/>
    <w:rsid w:val="003B5830"/>
    <w:rsid w:val="003B5ACD"/>
    <w:rsid w:val="003C10FB"/>
    <w:rsid w:val="003C7CD7"/>
    <w:rsid w:val="003E05BF"/>
    <w:rsid w:val="003E0745"/>
    <w:rsid w:val="00403D58"/>
    <w:rsid w:val="004140CB"/>
    <w:rsid w:val="00421730"/>
    <w:rsid w:val="00424CB1"/>
    <w:rsid w:val="00432EF1"/>
    <w:rsid w:val="00434B36"/>
    <w:rsid w:val="004417E5"/>
    <w:rsid w:val="00447BA4"/>
    <w:rsid w:val="00460D1F"/>
    <w:rsid w:val="004648BE"/>
    <w:rsid w:val="00464C13"/>
    <w:rsid w:val="0049056A"/>
    <w:rsid w:val="004A292C"/>
    <w:rsid w:val="004B1A35"/>
    <w:rsid w:val="004C3F55"/>
    <w:rsid w:val="004E551F"/>
    <w:rsid w:val="004E566B"/>
    <w:rsid w:val="00500EC8"/>
    <w:rsid w:val="00533D13"/>
    <w:rsid w:val="00554766"/>
    <w:rsid w:val="0055537F"/>
    <w:rsid w:val="00555AB4"/>
    <w:rsid w:val="005629F5"/>
    <w:rsid w:val="00562D2E"/>
    <w:rsid w:val="00570463"/>
    <w:rsid w:val="00576972"/>
    <w:rsid w:val="00586C79"/>
    <w:rsid w:val="005B05D4"/>
    <w:rsid w:val="005B4A8B"/>
    <w:rsid w:val="005E6C1C"/>
    <w:rsid w:val="005F229D"/>
    <w:rsid w:val="005F7525"/>
    <w:rsid w:val="00604469"/>
    <w:rsid w:val="006161FB"/>
    <w:rsid w:val="006204FC"/>
    <w:rsid w:val="00627DC4"/>
    <w:rsid w:val="00643922"/>
    <w:rsid w:val="00644795"/>
    <w:rsid w:val="00651716"/>
    <w:rsid w:val="006631A7"/>
    <w:rsid w:val="006677CF"/>
    <w:rsid w:val="00676188"/>
    <w:rsid w:val="006802B9"/>
    <w:rsid w:val="00681257"/>
    <w:rsid w:val="006831B2"/>
    <w:rsid w:val="0068323B"/>
    <w:rsid w:val="006B082C"/>
    <w:rsid w:val="006C3959"/>
    <w:rsid w:val="006C5673"/>
    <w:rsid w:val="006D4FED"/>
    <w:rsid w:val="006E4A63"/>
    <w:rsid w:val="006E5F2F"/>
    <w:rsid w:val="006F3ED8"/>
    <w:rsid w:val="00705C76"/>
    <w:rsid w:val="0070684A"/>
    <w:rsid w:val="00707028"/>
    <w:rsid w:val="00717816"/>
    <w:rsid w:val="0074552A"/>
    <w:rsid w:val="007515A9"/>
    <w:rsid w:val="00760130"/>
    <w:rsid w:val="00761CFB"/>
    <w:rsid w:val="007714BD"/>
    <w:rsid w:val="0079044E"/>
    <w:rsid w:val="007952FD"/>
    <w:rsid w:val="007A7087"/>
    <w:rsid w:val="007B58D8"/>
    <w:rsid w:val="007C0854"/>
    <w:rsid w:val="007D3211"/>
    <w:rsid w:val="007D4756"/>
    <w:rsid w:val="007D50A1"/>
    <w:rsid w:val="008069B1"/>
    <w:rsid w:val="0081279F"/>
    <w:rsid w:val="008170C4"/>
    <w:rsid w:val="00831EA1"/>
    <w:rsid w:val="00833E52"/>
    <w:rsid w:val="00835BB1"/>
    <w:rsid w:val="008445F6"/>
    <w:rsid w:val="00846745"/>
    <w:rsid w:val="0084773A"/>
    <w:rsid w:val="00872E14"/>
    <w:rsid w:val="008766B9"/>
    <w:rsid w:val="00893DB7"/>
    <w:rsid w:val="00895A84"/>
    <w:rsid w:val="008A3960"/>
    <w:rsid w:val="008B5758"/>
    <w:rsid w:val="008B5F10"/>
    <w:rsid w:val="008B7BA2"/>
    <w:rsid w:val="008D0B36"/>
    <w:rsid w:val="008E2A87"/>
    <w:rsid w:val="008F2E8A"/>
    <w:rsid w:val="009014DC"/>
    <w:rsid w:val="00907690"/>
    <w:rsid w:val="00923754"/>
    <w:rsid w:val="009262C6"/>
    <w:rsid w:val="009314FD"/>
    <w:rsid w:val="00935637"/>
    <w:rsid w:val="009455D6"/>
    <w:rsid w:val="00945732"/>
    <w:rsid w:val="00947576"/>
    <w:rsid w:val="0096023F"/>
    <w:rsid w:val="00964577"/>
    <w:rsid w:val="00966EF8"/>
    <w:rsid w:val="00973502"/>
    <w:rsid w:val="00985DE5"/>
    <w:rsid w:val="00992CB7"/>
    <w:rsid w:val="009A5DC9"/>
    <w:rsid w:val="009A7F28"/>
    <w:rsid w:val="009B1EA4"/>
    <w:rsid w:val="009C33EE"/>
    <w:rsid w:val="009C4374"/>
    <w:rsid w:val="009D1C13"/>
    <w:rsid w:val="009D4772"/>
    <w:rsid w:val="009D4D03"/>
    <w:rsid w:val="009D62E4"/>
    <w:rsid w:val="009E737C"/>
    <w:rsid w:val="009E7D1A"/>
    <w:rsid w:val="009F2486"/>
    <w:rsid w:val="009F5CF3"/>
    <w:rsid w:val="00A131EC"/>
    <w:rsid w:val="00A16603"/>
    <w:rsid w:val="00A36BF0"/>
    <w:rsid w:val="00A44B3A"/>
    <w:rsid w:val="00A541C8"/>
    <w:rsid w:val="00A668F7"/>
    <w:rsid w:val="00A67ACB"/>
    <w:rsid w:val="00A82559"/>
    <w:rsid w:val="00A83D46"/>
    <w:rsid w:val="00A84123"/>
    <w:rsid w:val="00AA5A20"/>
    <w:rsid w:val="00AB0679"/>
    <w:rsid w:val="00AB4ED4"/>
    <w:rsid w:val="00AC2BFC"/>
    <w:rsid w:val="00AC67FD"/>
    <w:rsid w:val="00AD0F8D"/>
    <w:rsid w:val="00AE582E"/>
    <w:rsid w:val="00AE67B9"/>
    <w:rsid w:val="00B018AD"/>
    <w:rsid w:val="00B023D3"/>
    <w:rsid w:val="00B03AA4"/>
    <w:rsid w:val="00B06FC0"/>
    <w:rsid w:val="00B07DA5"/>
    <w:rsid w:val="00B2428C"/>
    <w:rsid w:val="00B34B97"/>
    <w:rsid w:val="00B41368"/>
    <w:rsid w:val="00B47C93"/>
    <w:rsid w:val="00B5670F"/>
    <w:rsid w:val="00B56FAC"/>
    <w:rsid w:val="00B63734"/>
    <w:rsid w:val="00B74529"/>
    <w:rsid w:val="00B75BA3"/>
    <w:rsid w:val="00B821DC"/>
    <w:rsid w:val="00B83ABE"/>
    <w:rsid w:val="00B83B5C"/>
    <w:rsid w:val="00BC6DE3"/>
    <w:rsid w:val="00BF22DC"/>
    <w:rsid w:val="00BF419A"/>
    <w:rsid w:val="00C22A8E"/>
    <w:rsid w:val="00C239C6"/>
    <w:rsid w:val="00C348D7"/>
    <w:rsid w:val="00C50376"/>
    <w:rsid w:val="00C51661"/>
    <w:rsid w:val="00C5485C"/>
    <w:rsid w:val="00C6147D"/>
    <w:rsid w:val="00C651CC"/>
    <w:rsid w:val="00C67B64"/>
    <w:rsid w:val="00C72E46"/>
    <w:rsid w:val="00C751B4"/>
    <w:rsid w:val="00CA1043"/>
    <w:rsid w:val="00CD7CBD"/>
    <w:rsid w:val="00D03793"/>
    <w:rsid w:val="00D037D3"/>
    <w:rsid w:val="00D04F44"/>
    <w:rsid w:val="00D073CC"/>
    <w:rsid w:val="00D12CE6"/>
    <w:rsid w:val="00D1470A"/>
    <w:rsid w:val="00D165DB"/>
    <w:rsid w:val="00D276D9"/>
    <w:rsid w:val="00D347ED"/>
    <w:rsid w:val="00D35D2B"/>
    <w:rsid w:val="00D37AB5"/>
    <w:rsid w:val="00D44E6A"/>
    <w:rsid w:val="00D4659B"/>
    <w:rsid w:val="00D64B8A"/>
    <w:rsid w:val="00D66CDA"/>
    <w:rsid w:val="00D736AA"/>
    <w:rsid w:val="00D84D3A"/>
    <w:rsid w:val="00D86759"/>
    <w:rsid w:val="00D87A54"/>
    <w:rsid w:val="00D9218D"/>
    <w:rsid w:val="00D96992"/>
    <w:rsid w:val="00DA15D3"/>
    <w:rsid w:val="00DA3805"/>
    <w:rsid w:val="00DA5CEE"/>
    <w:rsid w:val="00DC12A2"/>
    <w:rsid w:val="00DC6A46"/>
    <w:rsid w:val="00DD1299"/>
    <w:rsid w:val="00DD2F22"/>
    <w:rsid w:val="00DE4CCB"/>
    <w:rsid w:val="00DE554C"/>
    <w:rsid w:val="00DF0CBB"/>
    <w:rsid w:val="00E015BA"/>
    <w:rsid w:val="00E0551F"/>
    <w:rsid w:val="00E05E38"/>
    <w:rsid w:val="00E13CD2"/>
    <w:rsid w:val="00E1409F"/>
    <w:rsid w:val="00E23070"/>
    <w:rsid w:val="00E463E3"/>
    <w:rsid w:val="00E56143"/>
    <w:rsid w:val="00E66A27"/>
    <w:rsid w:val="00E8407E"/>
    <w:rsid w:val="00E86B58"/>
    <w:rsid w:val="00EA25C1"/>
    <w:rsid w:val="00EB4016"/>
    <w:rsid w:val="00EB512B"/>
    <w:rsid w:val="00EC0B1E"/>
    <w:rsid w:val="00EC5830"/>
    <w:rsid w:val="00EC6E1D"/>
    <w:rsid w:val="00EE38D9"/>
    <w:rsid w:val="00EE4FA9"/>
    <w:rsid w:val="00F02638"/>
    <w:rsid w:val="00F06D6C"/>
    <w:rsid w:val="00F409B0"/>
    <w:rsid w:val="00F40A70"/>
    <w:rsid w:val="00F607FD"/>
    <w:rsid w:val="00F649D1"/>
    <w:rsid w:val="00F65845"/>
    <w:rsid w:val="00F81FCE"/>
    <w:rsid w:val="00F95AE4"/>
    <w:rsid w:val="00FA4AF3"/>
    <w:rsid w:val="00FC0F51"/>
    <w:rsid w:val="00FC5FE2"/>
    <w:rsid w:val="00FD4C64"/>
    <w:rsid w:val="00FE7C30"/>
    <w:rsid w:val="00FF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BB497"/>
  <w15:docId w15:val="{772EF0B4-E469-4317-8F68-420DA2EB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E7C30"/>
    <w:rPr>
      <w:rFonts w:ascii="Times New Roman" w:eastAsia="Times New Roman" w:hAnsi="Times New Roman" w:cs="Times New Roman"/>
      <w:lang w:val="pt-BR" w:bidi="en-US"/>
    </w:rPr>
  </w:style>
  <w:style w:type="paragraph" w:styleId="Ttulo1">
    <w:name w:val="heading 1"/>
    <w:basedOn w:val="Normal"/>
    <w:uiPriority w:val="1"/>
    <w:qFormat/>
    <w:pPr>
      <w:ind w:left="200"/>
      <w:outlineLvl w:val="0"/>
    </w:pPr>
    <w:rPr>
      <w:rFonts w:ascii="Arial" w:eastAsia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200"/>
    </w:pPr>
  </w:style>
  <w:style w:type="paragraph" w:styleId="PargrafodaLista">
    <w:name w:val="List Paragraph"/>
    <w:basedOn w:val="Normal"/>
    <w:qFormat/>
    <w:pPr>
      <w:ind w:left="200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rio">
    <w:name w:val="annotation reference"/>
    <w:basedOn w:val="Fontepargpadro"/>
    <w:uiPriority w:val="99"/>
    <w:semiHidden/>
    <w:unhideWhenUsed/>
    <w:rsid w:val="00DF0CB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0CB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0CBB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0CB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0CBB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0CB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0CBB"/>
    <w:rPr>
      <w:rFonts w:ascii="Segoe UI" w:eastAsia="Times New Roman" w:hAnsi="Segoe UI" w:cs="Segoe UI"/>
      <w:sz w:val="18"/>
      <w:szCs w:val="18"/>
      <w:lang w:bidi="en-US"/>
    </w:rPr>
  </w:style>
  <w:style w:type="paragraph" w:styleId="Cabealho">
    <w:name w:val="header"/>
    <w:basedOn w:val="Normal"/>
    <w:link w:val="Cabealho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05E38"/>
    <w:rPr>
      <w:rFonts w:ascii="Times New Roman" w:eastAsia="Times New Roman" w:hAnsi="Times New Roman" w:cs="Times New Roman"/>
      <w:lang w:bidi="en-US"/>
    </w:rPr>
  </w:style>
  <w:style w:type="paragraph" w:styleId="Rodap">
    <w:name w:val="footer"/>
    <w:basedOn w:val="Normal"/>
    <w:link w:val="Rodap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05E38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unhideWhenUsed/>
    <w:rsid w:val="00161A65"/>
    <w:rPr>
      <w:color w:val="0000FF"/>
      <w:u w:val="single"/>
    </w:rPr>
  </w:style>
  <w:style w:type="paragraph" w:customStyle="1" w:styleId="Default">
    <w:name w:val="Default"/>
    <w:qFormat/>
    <w:rsid w:val="00760130"/>
    <w:pPr>
      <w:widowControl/>
      <w:adjustRightInd w:val="0"/>
    </w:pPr>
    <w:rPr>
      <w:rFonts w:ascii="Arial" w:eastAsia="Times New Roman" w:hAnsi="Arial" w:cs="Arial"/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3802F5"/>
    <w:pPr>
      <w:widowControl/>
      <w:autoSpaceDE/>
      <w:autoSpaceDN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D44E6A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DD2F2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586C79"/>
    <w:rPr>
      <w:rFonts w:eastAsia="Batang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9061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150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8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0094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19C46-23B9-46F8-8933-8D33F0D74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6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 Carvalho dos Prazeres Filho</dc:creator>
  <cp:lastModifiedBy>Maristela Cristina Martins</cp:lastModifiedBy>
  <cp:revision>3</cp:revision>
  <cp:lastPrinted>2023-03-01T13:43:00Z</cp:lastPrinted>
  <dcterms:created xsi:type="dcterms:W3CDTF">2023-04-24T11:38:00Z</dcterms:created>
  <dcterms:modified xsi:type="dcterms:W3CDTF">2023-04-24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